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6D77CC62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D77A84">
        <w:rPr>
          <w:sz w:val="24"/>
          <w:szCs w:val="24"/>
          <w:lang w:val="en-GB"/>
        </w:rPr>
        <w:t>N</w:t>
      </w:r>
      <w:r w:rsidR="00FE5BF3">
        <w:rPr>
          <w:sz w:val="24"/>
          <w:szCs w:val="24"/>
          <w:lang w:val="en-GB"/>
        </w:rPr>
        <w:t>orth Carolin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66BF3E54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7BFD49" w14:textId="77777777" w:rsidR="00BB1EC3" w:rsidRDefault="00BB1EC3" w:rsidP="00CB37D9">
      <w:pPr>
        <w:spacing w:after="0" w:line="240" w:lineRule="auto"/>
      </w:pPr>
      <w:r>
        <w:separator/>
      </w:r>
    </w:p>
  </w:endnote>
  <w:endnote w:type="continuationSeparator" w:id="0">
    <w:p w14:paraId="3FB25886" w14:textId="77777777" w:rsidR="00BB1EC3" w:rsidRDefault="00BB1EC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A4A22" w14:textId="77777777" w:rsidR="007922E1" w:rsidRDefault="007922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02170D4" w:rsidR="00CB37D9" w:rsidRPr="007922E1" w:rsidRDefault="00CB37D9" w:rsidP="007922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9823C4" w14:textId="77777777" w:rsidR="007922E1" w:rsidRDefault="007922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9B0E48" w14:textId="77777777" w:rsidR="00BB1EC3" w:rsidRDefault="00BB1EC3" w:rsidP="00CB37D9">
      <w:pPr>
        <w:spacing w:after="0" w:line="240" w:lineRule="auto"/>
      </w:pPr>
      <w:r>
        <w:separator/>
      </w:r>
    </w:p>
  </w:footnote>
  <w:footnote w:type="continuationSeparator" w:id="0">
    <w:p w14:paraId="157C7866" w14:textId="77777777" w:rsidR="00BB1EC3" w:rsidRDefault="00BB1EC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43C02F" w14:textId="77777777" w:rsidR="007922E1" w:rsidRDefault="007922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8285BBA" w:rsidR="00AD6FC0" w:rsidRPr="007922E1" w:rsidRDefault="00AD6FC0" w:rsidP="007922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C287B6" w14:textId="77777777" w:rsidR="007922E1" w:rsidRDefault="007922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3119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83ABC"/>
    <w:rsid w:val="00285BD4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D7E36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D2C62"/>
    <w:rsid w:val="006F5F60"/>
    <w:rsid w:val="00701201"/>
    <w:rsid w:val="00711F84"/>
    <w:rsid w:val="00750B94"/>
    <w:rsid w:val="00767DEA"/>
    <w:rsid w:val="007922E1"/>
    <w:rsid w:val="007F0A03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97FE5"/>
    <w:rsid w:val="00BB1EC3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91B90"/>
    <w:rsid w:val="00CB37D9"/>
    <w:rsid w:val="00CD6FD8"/>
    <w:rsid w:val="00D54234"/>
    <w:rsid w:val="00D6485F"/>
    <w:rsid w:val="00D77A84"/>
    <w:rsid w:val="00D8575F"/>
    <w:rsid w:val="00DD2CCC"/>
    <w:rsid w:val="00E8578E"/>
    <w:rsid w:val="00E9546D"/>
    <w:rsid w:val="00F1628E"/>
    <w:rsid w:val="00F26ECA"/>
    <w:rsid w:val="00F3734B"/>
    <w:rsid w:val="00F47F80"/>
    <w:rsid w:val="00F676D4"/>
    <w:rsid w:val="00F717F2"/>
    <w:rsid w:val="00F90541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8</Words>
  <Characters>1528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9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